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o,</w:t>
      </w:r>
      <w:r>
        <w:t xml:space="preserve"> </w:t>
      </w:r>
      <w:r>
        <w:t xml:space="preserve">Dem.</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ngo, Dem. Rep. received a score of 33.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ngo, Dem. Rep.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
        </w:rPr>
        <w:t xml:space="preserve">26.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ngo, Dem. Rep. received a score of 44.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ngo, Dem. Rep. received a score of 18.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ngo, Dem. Rep.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ngo, Dem. Rep.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ngo, Dem. Rep.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ngo, Dem. Rep.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ngo, Dem. Rep.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ngo, Dem. Rep.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ngo, Dem. Rep.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ngo, Dem. Rep.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ngo, Dem. Rep.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ngo, Dem. Rep.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ngo, Dem. Rep.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ngo, Dem. Rep.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ngo, Dem. Rep.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ngo,%20Dem.%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Dem.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1, 2007, 2010, 2013,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0, 2014</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Dem.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o, Dem. Rep. Country Report</dc:title>
  <dc:creator>SPI Team</dc:creator>
  <cp:keywords/>
  <dcterms:created xsi:type="dcterms:W3CDTF">2021-05-25T12:22:55Z</dcterms:created>
  <dcterms:modified xsi:type="dcterms:W3CDTF">2021-05-25T12: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